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Theme="minorHAnsi" w:eastAsiaTheme="minorHAnsi" w:hAnsiTheme="minorHAnsi" w:cstheme="majorHAnsi"/>
          <w:color w:val="auto"/>
          <w:sz w:val="22"/>
          <w:szCs w:val="22"/>
        </w:rPr>
        <w:id w:val="848305373"/>
        <w:docPartObj>
          <w:docPartGallery w:val="Table of Contents"/>
          <w:docPartUnique/>
        </w:docPartObj>
      </w:sdtPr>
      <w:sdtEndPr>
        <w:rPr>
          <w:b/>
          <w:bCs/>
          <w:noProof/>
          <w:sz w:val="18"/>
          <w:szCs w:val="18"/>
        </w:rPr>
      </w:sdtEndPr>
      <w:sdtContent>
        <w:p w14:paraId="663C2BAC" w14:textId="77777777" w:rsidR="00820AEC" w:rsidRDefault="000A41B1" w:rsidP="00820AEC">
          <w:pPr>
            <w:pStyle w:val="TOCHeading"/>
            <w:ind w:left="-630" w:right="-990"/>
            <w:rPr>
              <w:rFonts w:eastAsiaTheme="minorHAnsi" w:cstheme="majorHAnsi"/>
              <w:color w:val="auto"/>
            </w:rPr>
          </w:pPr>
          <w:r w:rsidRPr="005D5A15">
            <w:rPr>
              <w:rFonts w:eastAsiaTheme="minorHAnsi" w:cstheme="majorHAnsi"/>
              <w:color w:val="auto"/>
            </w:rPr>
            <w:t xml:space="preserve">                                               </w:t>
          </w:r>
        </w:p>
        <w:p w14:paraId="2D64520F" w14:textId="77777777" w:rsidR="00462AB9" w:rsidRPr="005D5A15" w:rsidRDefault="003B4441" w:rsidP="00820AEC">
          <w:pPr>
            <w:pStyle w:val="TOCHeading"/>
            <w:ind w:left="-630" w:right="-990"/>
            <w:jc w:val="center"/>
            <w:rPr>
              <w:rFonts w:cstheme="majorHAnsi"/>
            </w:rPr>
          </w:pPr>
          <w:r w:rsidRPr="005D5A15">
            <w:rPr>
              <w:rFonts w:cstheme="majorHAnsi"/>
            </w:rPr>
            <w:t>Table of</w:t>
          </w:r>
          <w:r w:rsidRPr="005D5A15">
            <w:rPr>
              <w:rFonts w:eastAsiaTheme="minorHAnsi" w:cstheme="majorHAnsi"/>
              <w:color w:val="auto"/>
            </w:rPr>
            <w:t xml:space="preserve"> </w:t>
          </w:r>
          <w:r w:rsidR="009877A1" w:rsidRPr="005D5A15">
            <w:rPr>
              <w:rFonts w:cstheme="majorHAnsi"/>
            </w:rPr>
            <w:t>Contents</w:t>
          </w:r>
        </w:p>
        <w:p w14:paraId="7CACC47D" w14:textId="77777777" w:rsidR="00462AB9" w:rsidRPr="005D5A15" w:rsidRDefault="00462AB9" w:rsidP="00462AB9">
          <w:pPr>
            <w:rPr>
              <w:rFonts w:asciiTheme="majorHAnsi" w:hAnsiTheme="majorHAnsi" w:cstheme="majorHAnsi"/>
            </w:rPr>
          </w:pPr>
        </w:p>
        <w:p w14:paraId="3A2F7EC9" w14:textId="57B82653" w:rsidR="006048FC" w:rsidRDefault="009877A1">
          <w:pPr>
            <w:pStyle w:val="TOC1"/>
            <w:rPr>
              <w:rFonts w:cstheme="minorBidi"/>
              <w:noProof/>
            </w:rPr>
          </w:pPr>
          <w:r w:rsidRPr="005D5A15">
            <w:rPr>
              <w:rFonts w:asciiTheme="majorHAnsi" w:hAnsiTheme="majorHAnsi" w:cstheme="majorHAnsi"/>
              <w:sz w:val="18"/>
              <w:szCs w:val="18"/>
            </w:rPr>
            <w:fldChar w:fldCharType="begin"/>
          </w:r>
          <w:r w:rsidRPr="005D5A15">
            <w:rPr>
              <w:rFonts w:asciiTheme="majorHAnsi" w:hAnsiTheme="majorHAnsi" w:cstheme="majorHAnsi"/>
              <w:sz w:val="18"/>
              <w:szCs w:val="18"/>
            </w:rPr>
            <w:instrText xml:space="preserve"> TOC \o "1-3" \h \z \u </w:instrText>
          </w:r>
          <w:r w:rsidRPr="005D5A15">
            <w:rPr>
              <w:rFonts w:asciiTheme="majorHAnsi" w:hAnsiTheme="majorHAnsi" w:cstheme="majorHAnsi"/>
              <w:sz w:val="18"/>
              <w:szCs w:val="18"/>
            </w:rPr>
            <w:fldChar w:fldCharType="separate"/>
          </w:r>
          <w:hyperlink w:anchor="_Toc58621044" w:history="1">
            <w:r w:rsidR="006048FC" w:rsidRPr="00C3404B">
              <w:rPr>
                <w:rStyle w:val="Hyperlink"/>
                <w:rFonts w:eastAsia="Times New Roman" w:cstheme="majorHAnsi"/>
                <w:noProof/>
              </w:rPr>
              <w:t>Topology</w:t>
            </w:r>
            <w:r w:rsidR="006048FC">
              <w:rPr>
                <w:noProof/>
                <w:webHidden/>
              </w:rPr>
              <w:tab/>
            </w:r>
            <w:r w:rsidR="006048FC">
              <w:rPr>
                <w:noProof/>
                <w:webHidden/>
              </w:rPr>
              <w:fldChar w:fldCharType="begin"/>
            </w:r>
            <w:r w:rsidR="006048FC">
              <w:rPr>
                <w:noProof/>
                <w:webHidden/>
              </w:rPr>
              <w:instrText xml:space="preserve"> PAGEREF _Toc58621044 \h </w:instrText>
            </w:r>
            <w:r w:rsidR="006048FC">
              <w:rPr>
                <w:noProof/>
                <w:webHidden/>
              </w:rPr>
            </w:r>
            <w:r w:rsidR="006048FC">
              <w:rPr>
                <w:noProof/>
                <w:webHidden/>
              </w:rPr>
              <w:fldChar w:fldCharType="separate"/>
            </w:r>
            <w:r w:rsidR="006048FC">
              <w:rPr>
                <w:noProof/>
                <w:webHidden/>
              </w:rPr>
              <w:t>1</w:t>
            </w:r>
            <w:r w:rsidR="006048FC">
              <w:rPr>
                <w:noProof/>
                <w:webHidden/>
              </w:rPr>
              <w:fldChar w:fldCharType="end"/>
            </w:r>
          </w:hyperlink>
        </w:p>
        <w:p w14:paraId="4B1FABE7" w14:textId="11BE91DA" w:rsidR="006048FC" w:rsidRDefault="006048FC">
          <w:pPr>
            <w:pStyle w:val="TOC1"/>
            <w:rPr>
              <w:rFonts w:cstheme="minorBidi"/>
              <w:noProof/>
            </w:rPr>
          </w:pPr>
          <w:hyperlink w:anchor="_Toc58621045" w:history="1">
            <w:r w:rsidRPr="00C3404B">
              <w:rPr>
                <w:rStyle w:val="Hyperlink"/>
                <w:rFonts w:eastAsia="Times New Roman" w:cstheme="majorHAnsi"/>
                <w:noProof/>
              </w:rPr>
              <w:t>SECTION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210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129051" w14:textId="1CE8F1F1" w:rsidR="006048FC" w:rsidRDefault="006048FC">
          <w:pPr>
            <w:pStyle w:val="TOC2"/>
            <w:rPr>
              <w:rFonts w:cstheme="minorBidi"/>
              <w:noProof/>
            </w:rPr>
          </w:pPr>
          <w:hyperlink w:anchor="_Toc58621046" w:history="1">
            <w:r w:rsidRPr="00C3404B">
              <w:rPr>
                <w:rStyle w:val="Hyperlink"/>
                <w:noProof/>
              </w:rPr>
              <w:t>Part 1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210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372D44" w14:textId="2975E3E8" w:rsidR="006048FC" w:rsidRDefault="006048FC">
          <w:pPr>
            <w:pStyle w:val="TOC2"/>
            <w:rPr>
              <w:rFonts w:cstheme="minorBidi"/>
              <w:noProof/>
            </w:rPr>
          </w:pPr>
          <w:hyperlink w:anchor="_Toc58621047" w:history="1">
            <w:r w:rsidRPr="00C3404B">
              <w:rPr>
                <w:rStyle w:val="Hyperlink"/>
                <w:noProof/>
              </w:rPr>
              <w:t>Part 2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210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D09298" w14:textId="771FC9BC" w:rsidR="006048FC" w:rsidRDefault="006048FC">
          <w:pPr>
            <w:pStyle w:val="TOC2"/>
            <w:rPr>
              <w:rFonts w:cstheme="minorBidi"/>
              <w:noProof/>
            </w:rPr>
          </w:pPr>
          <w:hyperlink w:anchor="_Toc58621048" w:history="1">
            <w:r w:rsidRPr="00C3404B">
              <w:rPr>
                <w:rStyle w:val="Hyperlink"/>
                <w:noProof/>
              </w:rPr>
              <w:t>Part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210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94CC07" w14:textId="03CEB04C" w:rsidR="006048FC" w:rsidRDefault="006048FC">
          <w:pPr>
            <w:pStyle w:val="TOC1"/>
            <w:rPr>
              <w:rFonts w:cstheme="minorBidi"/>
              <w:noProof/>
            </w:rPr>
          </w:pPr>
          <w:hyperlink w:anchor="_Toc58621049" w:history="1">
            <w:r w:rsidRPr="00C3404B">
              <w:rPr>
                <w:rStyle w:val="Hyperlink"/>
                <w:rFonts w:eastAsia="Times New Roman"/>
                <w:noProof/>
              </w:rPr>
              <w:t>Section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210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63F74B" w14:textId="0834A3CD" w:rsidR="006048FC" w:rsidRDefault="006048FC">
          <w:pPr>
            <w:pStyle w:val="TOC2"/>
            <w:rPr>
              <w:rFonts w:cstheme="minorBidi"/>
              <w:noProof/>
            </w:rPr>
          </w:pPr>
          <w:hyperlink w:anchor="_Toc58621050" w:history="1">
            <w:r w:rsidRPr="00C3404B">
              <w:rPr>
                <w:rStyle w:val="Hyperlink"/>
                <w:rFonts w:eastAsia="Times New Roman"/>
                <w:noProof/>
              </w:rPr>
              <w:t>Part 1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210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12CE6B" w14:textId="61CCD64B" w:rsidR="006048FC" w:rsidRDefault="006048FC">
          <w:pPr>
            <w:pStyle w:val="TOC1"/>
            <w:rPr>
              <w:rFonts w:cstheme="minorBidi"/>
              <w:noProof/>
            </w:rPr>
          </w:pPr>
          <w:hyperlink w:anchor="_Toc58621051" w:history="1">
            <w:r w:rsidRPr="00C3404B">
              <w:rPr>
                <w:rStyle w:val="Hyperlink"/>
                <w:noProof/>
              </w:rPr>
              <w:t>Section 3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210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858E00" w14:textId="31039B48" w:rsidR="006048FC" w:rsidRDefault="006048FC">
          <w:pPr>
            <w:pStyle w:val="TOC2"/>
            <w:rPr>
              <w:rFonts w:cstheme="minorBidi"/>
              <w:noProof/>
            </w:rPr>
          </w:pPr>
          <w:hyperlink w:anchor="_Toc58621052" w:history="1">
            <w:r w:rsidRPr="00C3404B">
              <w:rPr>
                <w:rStyle w:val="Hyperlink"/>
                <w:noProof/>
              </w:rPr>
              <w:t>Part 1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21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A57981" w14:textId="4F84B28A" w:rsidR="006048FC" w:rsidRDefault="006048FC">
          <w:pPr>
            <w:pStyle w:val="TOC2"/>
            <w:rPr>
              <w:rFonts w:cstheme="minorBidi"/>
              <w:noProof/>
            </w:rPr>
          </w:pPr>
          <w:hyperlink w:anchor="_Toc58621053" w:history="1">
            <w:r w:rsidRPr="00C3404B">
              <w:rPr>
                <w:rStyle w:val="Hyperlink"/>
                <w:noProof/>
              </w:rPr>
              <w:t>Part2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210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332C18" w14:textId="7E74765A" w:rsidR="006048FC" w:rsidRDefault="006048FC">
          <w:pPr>
            <w:pStyle w:val="TOC2"/>
            <w:rPr>
              <w:rFonts w:cstheme="minorBidi"/>
              <w:noProof/>
            </w:rPr>
          </w:pPr>
          <w:hyperlink w:anchor="_Toc58621054" w:history="1">
            <w:r w:rsidRPr="00C3404B">
              <w:rPr>
                <w:rStyle w:val="Hyperlink"/>
                <w:noProof/>
              </w:rPr>
              <w:t>Part 3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210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7E4BFD" w14:textId="6B2F7393" w:rsidR="005B547A" w:rsidRPr="005D5A15" w:rsidRDefault="009877A1" w:rsidP="005B547A">
          <w:pPr>
            <w:ind w:right="-990"/>
            <w:rPr>
              <w:rFonts w:asciiTheme="majorHAnsi" w:hAnsiTheme="majorHAnsi" w:cstheme="majorHAnsi"/>
              <w:b/>
              <w:bCs/>
              <w:noProof/>
              <w:sz w:val="18"/>
              <w:szCs w:val="18"/>
            </w:rPr>
          </w:pPr>
          <w:r w:rsidRPr="005D5A15">
            <w:rPr>
              <w:rFonts w:asciiTheme="majorHAnsi" w:hAnsiTheme="majorHAnsi" w:cstheme="majorHAnsi"/>
              <w:b/>
              <w:bCs/>
              <w:noProof/>
              <w:sz w:val="18"/>
              <w:szCs w:val="18"/>
            </w:rPr>
            <w:fldChar w:fldCharType="end"/>
          </w:r>
        </w:p>
      </w:sdtContent>
    </w:sdt>
    <w:p w14:paraId="0F35F737" w14:textId="77777777" w:rsidR="00820AEC" w:rsidRDefault="00820AEC" w:rsidP="00820AEC">
      <w:pPr>
        <w:pStyle w:val="Heading1"/>
        <w:rPr>
          <w:rFonts w:eastAsia="Times New Roman" w:cstheme="majorHAnsi"/>
        </w:rPr>
      </w:pPr>
    </w:p>
    <w:p w14:paraId="2459A557" w14:textId="77777777" w:rsidR="007405C9" w:rsidRPr="007405C9" w:rsidRDefault="007405C9" w:rsidP="007405C9"/>
    <w:p w14:paraId="1E28C277" w14:textId="77777777" w:rsidR="00820AEC" w:rsidRPr="00820AEC" w:rsidRDefault="005D3C66" w:rsidP="007405C9">
      <w:pPr>
        <w:pStyle w:val="Heading1"/>
        <w:rPr>
          <w:rFonts w:eastAsia="Times New Roman" w:cstheme="majorHAnsi"/>
        </w:rPr>
      </w:pPr>
      <w:bookmarkStart w:id="0" w:name="_Toc58621044"/>
      <w:r w:rsidRPr="005D5A15">
        <w:rPr>
          <w:rFonts w:eastAsia="Times New Roman" w:cstheme="majorHAnsi"/>
        </w:rPr>
        <w:t>Topology</w:t>
      </w:r>
      <w:bookmarkEnd w:id="0"/>
      <w:r w:rsidR="000E291F" w:rsidRPr="003C6C91">
        <w:rPr>
          <w:rFonts w:eastAsia="Times New Roman" w:cstheme="majorHAnsi"/>
        </w:rPr>
        <w:tab/>
      </w:r>
      <w:r w:rsidR="000E291F" w:rsidRPr="003C6C91">
        <w:rPr>
          <w:rFonts w:eastAsia="Times New Roman" w:cstheme="majorHAnsi"/>
        </w:rPr>
        <w:tab/>
        <w:t xml:space="preserve">      </w:t>
      </w:r>
    </w:p>
    <w:p w14:paraId="21A4BAAF" w14:textId="27F91393" w:rsidR="000E291F" w:rsidRPr="003C6C91" w:rsidRDefault="00A47F36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w:drawing>
          <wp:inline distT="0" distB="0" distL="0" distR="0" wp14:anchorId="1970BBBB" wp14:editId="14DEB9CC">
            <wp:extent cx="4486275" cy="25812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86275" cy="258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291F" w:rsidRPr="003C6C91">
        <w:rPr>
          <w:rFonts w:eastAsia="Times New Roman" w:cstheme="majorHAnsi"/>
        </w:rPr>
        <w:br w:type="page"/>
      </w:r>
    </w:p>
    <w:p w14:paraId="479A8784" w14:textId="3B3256D0" w:rsidR="000E291F" w:rsidRDefault="00E8319E" w:rsidP="000E291F">
      <w:pPr>
        <w:pStyle w:val="Heading1"/>
        <w:rPr>
          <w:rFonts w:eastAsia="Times New Roman" w:cstheme="majorHAnsi"/>
        </w:rPr>
      </w:pPr>
      <w:bookmarkStart w:id="1" w:name="_Toc58621045"/>
      <w:r w:rsidRPr="005D5A15">
        <w:rPr>
          <w:rFonts w:eastAsia="Times New Roman" w:cstheme="majorHAnsi"/>
        </w:rPr>
        <w:lastRenderedPageBreak/>
        <w:t>SECTION 1</w:t>
      </w:r>
      <w:bookmarkEnd w:id="1"/>
    </w:p>
    <w:p w14:paraId="15393385" w14:textId="1372A217" w:rsidR="00920DB5" w:rsidRDefault="00920DB5" w:rsidP="00920DB5"/>
    <w:p w14:paraId="2FC0F63E" w14:textId="74427AD3" w:rsidR="00920DB5" w:rsidRDefault="00920DB5" w:rsidP="00920DB5">
      <w:pPr>
        <w:pStyle w:val="Heading2"/>
      </w:pPr>
      <w:bookmarkStart w:id="2" w:name="_Toc58621046"/>
      <w:r>
        <w:t>Part 1:</w:t>
      </w:r>
      <w:bookmarkEnd w:id="2"/>
    </w:p>
    <w:p w14:paraId="3C702877" w14:textId="161F4B58" w:rsidR="002464ED" w:rsidRDefault="00A47F36" w:rsidP="00920DB5">
      <w:r>
        <w:t>Step 12:</w:t>
      </w:r>
    </w:p>
    <w:p w14:paraId="74104082" w14:textId="60E54B46" w:rsidR="00A47F36" w:rsidRDefault="00A47F36" w:rsidP="00920DB5">
      <w:r>
        <w:rPr>
          <w:noProof/>
        </w:rPr>
        <w:drawing>
          <wp:inline distT="0" distB="0" distL="0" distR="0" wp14:anchorId="73B49248" wp14:editId="3F7D49A9">
            <wp:extent cx="5943600" cy="1553845"/>
            <wp:effectExtent l="0" t="0" r="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5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413907" w14:textId="77777777" w:rsidR="00A47F36" w:rsidRDefault="00A47F36" w:rsidP="00920DB5"/>
    <w:p w14:paraId="1A201DBC" w14:textId="6AAA6844" w:rsidR="002464ED" w:rsidRDefault="002464ED" w:rsidP="002464ED">
      <w:pPr>
        <w:pStyle w:val="Heading2"/>
      </w:pPr>
      <w:bookmarkStart w:id="3" w:name="_Toc58621047"/>
      <w:r>
        <w:t>Part 2:</w:t>
      </w:r>
      <w:bookmarkEnd w:id="3"/>
    </w:p>
    <w:p w14:paraId="081BDE6B" w14:textId="42D5D2F1" w:rsidR="00D24FCE" w:rsidRDefault="00A47F36" w:rsidP="00920DB5">
      <w:r>
        <w:t>Step 6:</w:t>
      </w:r>
    </w:p>
    <w:p w14:paraId="200A44CD" w14:textId="33FEED09" w:rsidR="00A47F36" w:rsidRDefault="00A47F36" w:rsidP="00920DB5">
      <w:r>
        <w:rPr>
          <w:noProof/>
        </w:rPr>
        <w:drawing>
          <wp:inline distT="0" distB="0" distL="0" distR="0" wp14:anchorId="55D840DE" wp14:editId="082C9FD1">
            <wp:extent cx="5943600" cy="1858010"/>
            <wp:effectExtent l="0" t="0" r="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58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1D2F4D" w14:textId="77777777" w:rsidR="00A47F36" w:rsidRDefault="00A47F36" w:rsidP="00920DB5"/>
    <w:p w14:paraId="3E803D19" w14:textId="25E06AF7" w:rsidR="00A47F36" w:rsidRDefault="00A47F36" w:rsidP="00920DB5">
      <w:r>
        <w:t>Step 9:</w:t>
      </w:r>
    </w:p>
    <w:p w14:paraId="2D745B4D" w14:textId="1311B1B8" w:rsidR="00A47F36" w:rsidRDefault="00A47F36" w:rsidP="00920DB5">
      <w:r>
        <w:rPr>
          <w:noProof/>
        </w:rPr>
        <w:drawing>
          <wp:inline distT="0" distB="0" distL="0" distR="0" wp14:anchorId="7C549305" wp14:editId="353D7DD9">
            <wp:extent cx="5943600" cy="19304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3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BA90D" w14:textId="77777777" w:rsidR="00A47F36" w:rsidRDefault="00A47F36" w:rsidP="00920DB5"/>
    <w:p w14:paraId="686D1A87" w14:textId="0487D8AE" w:rsidR="00A47F36" w:rsidRDefault="00D24FCE" w:rsidP="00E5400D">
      <w:pPr>
        <w:pStyle w:val="Heading2"/>
      </w:pPr>
      <w:bookmarkStart w:id="4" w:name="_Toc58621048"/>
      <w:r>
        <w:lastRenderedPageBreak/>
        <w:t>Part 3</w:t>
      </w:r>
      <w:bookmarkEnd w:id="4"/>
    </w:p>
    <w:p w14:paraId="6A9035B1" w14:textId="7873452D" w:rsidR="00E5400D" w:rsidRDefault="00E5400D" w:rsidP="00E5400D">
      <w:r>
        <w:t>Step 8:</w:t>
      </w:r>
    </w:p>
    <w:p w14:paraId="7931D23F" w14:textId="256EE46D" w:rsidR="00E5400D" w:rsidRDefault="00E5400D" w:rsidP="00E5400D">
      <w:r>
        <w:rPr>
          <w:noProof/>
        </w:rPr>
        <w:drawing>
          <wp:inline distT="0" distB="0" distL="0" distR="0" wp14:anchorId="203D792A" wp14:editId="40D0CDAB">
            <wp:extent cx="5943600" cy="1878330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78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243BD5" w14:textId="77777777" w:rsidR="00E5400D" w:rsidRDefault="00E5400D" w:rsidP="00E5400D"/>
    <w:p w14:paraId="2A3DF221" w14:textId="7478B0D1" w:rsidR="00E5400D" w:rsidRDefault="00E5400D" w:rsidP="00E5400D">
      <w:r>
        <w:t>Step 14</w:t>
      </w:r>
    </w:p>
    <w:p w14:paraId="6F7EF48D" w14:textId="206F72FA" w:rsidR="00E5400D" w:rsidRDefault="00E5400D" w:rsidP="00E5400D">
      <w:r>
        <w:rPr>
          <w:noProof/>
        </w:rPr>
        <w:drawing>
          <wp:inline distT="0" distB="0" distL="0" distR="0" wp14:anchorId="3810007B" wp14:editId="587F2306">
            <wp:extent cx="5943600" cy="1841500"/>
            <wp:effectExtent l="0" t="0" r="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4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9A9378" w14:textId="130F1D94" w:rsidR="00E5400D" w:rsidRDefault="00E5400D" w:rsidP="00E5400D"/>
    <w:p w14:paraId="45EE7F99" w14:textId="51E158D7" w:rsidR="00E5400D" w:rsidRDefault="00E5400D" w:rsidP="00E5400D">
      <w:r>
        <w:t>Step 19</w:t>
      </w:r>
    </w:p>
    <w:p w14:paraId="4D1A08E5" w14:textId="5770C712" w:rsidR="00E5400D" w:rsidRDefault="00E5400D" w:rsidP="00E5400D">
      <w:r>
        <w:rPr>
          <w:noProof/>
        </w:rPr>
        <w:drawing>
          <wp:inline distT="0" distB="0" distL="0" distR="0" wp14:anchorId="3FB2E3EF" wp14:editId="4059C996">
            <wp:extent cx="5943600" cy="1827530"/>
            <wp:effectExtent l="0" t="0" r="0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27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1D67B" w14:textId="16485041" w:rsidR="002D042D" w:rsidRDefault="002D042D" w:rsidP="00E5400D"/>
    <w:p w14:paraId="6F3B95D7" w14:textId="5BF05D34" w:rsidR="002D042D" w:rsidRDefault="002D042D" w:rsidP="00E5400D"/>
    <w:p w14:paraId="2F3476B9" w14:textId="0ABB6117" w:rsidR="002D042D" w:rsidRDefault="002D042D" w:rsidP="00E5400D"/>
    <w:p w14:paraId="51886694" w14:textId="77777777" w:rsidR="002D042D" w:rsidRDefault="002D042D" w:rsidP="00E5400D"/>
    <w:p w14:paraId="5B6B4E58" w14:textId="5E69F199" w:rsidR="002D042D" w:rsidRDefault="002D042D" w:rsidP="00E5400D">
      <w:r>
        <w:lastRenderedPageBreak/>
        <w:t>Step 23</w:t>
      </w:r>
    </w:p>
    <w:p w14:paraId="216660DD" w14:textId="7875047B" w:rsidR="002D042D" w:rsidRPr="00E5400D" w:rsidRDefault="002D042D" w:rsidP="00E5400D">
      <w:r>
        <w:rPr>
          <w:noProof/>
        </w:rPr>
        <w:drawing>
          <wp:inline distT="0" distB="0" distL="0" distR="0" wp14:anchorId="3C39D314" wp14:editId="67A73FD2">
            <wp:extent cx="5943600" cy="1804670"/>
            <wp:effectExtent l="0" t="0" r="0" b="50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0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4153D" w14:textId="77777777" w:rsidR="00A47F36" w:rsidRPr="00A47F36" w:rsidRDefault="00A47F36" w:rsidP="00A47F36"/>
    <w:p w14:paraId="0AD34670" w14:textId="19518BCE" w:rsidR="00D24FCE" w:rsidRPr="00D17B60" w:rsidRDefault="00D24FCE" w:rsidP="00D17B60">
      <w:pPr>
        <w:pStyle w:val="Heading1"/>
        <w:rPr>
          <w:rFonts w:eastAsia="Times New Roman"/>
        </w:rPr>
      </w:pPr>
      <w:bookmarkStart w:id="5" w:name="_Toc58621049"/>
      <w:r>
        <w:rPr>
          <w:rFonts w:eastAsia="Times New Roman"/>
        </w:rPr>
        <w:t>Section 2</w:t>
      </w:r>
      <w:bookmarkEnd w:id="5"/>
    </w:p>
    <w:p w14:paraId="09858799" w14:textId="085CE582" w:rsidR="0070645B" w:rsidRPr="0070645B" w:rsidRDefault="00D24FCE" w:rsidP="0070645B">
      <w:pPr>
        <w:pStyle w:val="Heading2"/>
        <w:rPr>
          <w:rFonts w:eastAsia="Times New Roman"/>
        </w:rPr>
      </w:pPr>
      <w:bookmarkStart w:id="6" w:name="_Toc58621050"/>
      <w:r>
        <w:rPr>
          <w:rFonts w:eastAsia="Times New Roman"/>
        </w:rPr>
        <w:t>Part 1:</w:t>
      </w:r>
      <w:bookmarkEnd w:id="6"/>
    </w:p>
    <w:p w14:paraId="08546E08" w14:textId="172BDA28" w:rsidR="0070645B" w:rsidRPr="0070645B" w:rsidRDefault="0070645B" w:rsidP="0070645B">
      <w:r>
        <w:t>Step 28</w:t>
      </w:r>
    </w:p>
    <w:p w14:paraId="1CA09063" w14:textId="4CD5721C" w:rsidR="0070645B" w:rsidRPr="0070645B" w:rsidRDefault="0070645B" w:rsidP="0070645B">
      <w:r>
        <w:rPr>
          <w:noProof/>
        </w:rPr>
        <w:drawing>
          <wp:inline distT="0" distB="0" distL="0" distR="0" wp14:anchorId="33877770" wp14:editId="1A09417A">
            <wp:extent cx="5943600" cy="232473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2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240E3" w14:textId="01828C84" w:rsidR="00CE3490" w:rsidRDefault="00CE3490" w:rsidP="00A06CD2">
      <w:pPr>
        <w:pStyle w:val="Heading1"/>
      </w:pPr>
      <w:bookmarkStart w:id="7" w:name="_Toc58621051"/>
      <w:r>
        <w:t>Section 3:</w:t>
      </w:r>
      <w:bookmarkEnd w:id="7"/>
    </w:p>
    <w:p w14:paraId="085567C4" w14:textId="14F999D9" w:rsidR="00CE3490" w:rsidRPr="00A06CD2" w:rsidRDefault="00CE3490" w:rsidP="00A06CD2">
      <w:pPr>
        <w:pStyle w:val="Heading2"/>
        <w:rPr>
          <w:color w:val="0D0D0D" w:themeColor="text1" w:themeTint="F2"/>
          <w:sz w:val="22"/>
          <w:szCs w:val="22"/>
        </w:rPr>
      </w:pPr>
      <w:bookmarkStart w:id="8" w:name="_Toc58621052"/>
      <w:r>
        <w:t>Part 1:</w:t>
      </w:r>
      <w:bookmarkEnd w:id="8"/>
    </w:p>
    <w:p w14:paraId="1979353F" w14:textId="53DA45A3" w:rsidR="00A06CD2" w:rsidRDefault="006048FC" w:rsidP="00D24FCE">
      <w:pPr>
        <w:spacing w:before="75" w:after="75" w:line="360" w:lineRule="atLeast"/>
        <w:ind w:right="450"/>
      </w:pPr>
      <w:r>
        <w:t>Bash- command processor that runs in a terminal window</w:t>
      </w:r>
    </w:p>
    <w:p w14:paraId="77AE7100" w14:textId="6C3DEB2A" w:rsidR="006048FC" w:rsidRDefault="006048FC" w:rsidP="00D24FCE">
      <w:pPr>
        <w:spacing w:before="75" w:after="75" w:line="360" w:lineRule="atLeast"/>
        <w:ind w:right="450"/>
      </w:pPr>
      <w:r>
        <w:t xml:space="preserve">Awk- data drive scripting language that takes acting w/ data streaming </w:t>
      </w:r>
      <w:proofErr w:type="spellStart"/>
      <w:r>
        <w:t>textal</w:t>
      </w:r>
      <w:proofErr w:type="spellEnd"/>
      <w:r>
        <w:t xml:space="preserve"> data.</w:t>
      </w:r>
    </w:p>
    <w:p w14:paraId="1E739A34" w14:textId="28362CF2" w:rsidR="006048FC" w:rsidRDefault="006048FC" w:rsidP="00D24FCE">
      <w:pPr>
        <w:spacing w:before="75" w:after="75" w:line="360" w:lineRule="atLeast"/>
        <w:ind w:right="450"/>
      </w:pPr>
      <w:r>
        <w:t>Yad- lightweight GUI interaction shell where the user can input information to gain from a user/other user.</w:t>
      </w:r>
    </w:p>
    <w:p w14:paraId="63E8934A" w14:textId="05A7EFCE" w:rsidR="00601595" w:rsidRDefault="00CE3490" w:rsidP="00BB7EBA">
      <w:pPr>
        <w:pStyle w:val="Heading2"/>
      </w:pPr>
      <w:bookmarkStart w:id="9" w:name="_Toc58621053"/>
      <w:r>
        <w:t>Part2:</w:t>
      </w:r>
      <w:bookmarkEnd w:id="9"/>
    </w:p>
    <w:p w14:paraId="54C1FB64" w14:textId="77777777" w:rsidR="00601595" w:rsidRDefault="00601595" w:rsidP="00D24FCE">
      <w:pPr>
        <w:spacing w:before="75" w:after="75" w:line="360" w:lineRule="atLeast"/>
        <w:ind w:right="450"/>
      </w:pPr>
    </w:p>
    <w:p w14:paraId="22163602" w14:textId="29D8A777" w:rsidR="00CE3490" w:rsidRDefault="00CE3490" w:rsidP="00A06CD2">
      <w:pPr>
        <w:pStyle w:val="Heading2"/>
      </w:pPr>
      <w:bookmarkStart w:id="10" w:name="_Toc58621054"/>
      <w:r>
        <w:t>Part 3:</w:t>
      </w:r>
      <w:bookmarkEnd w:id="10"/>
    </w:p>
    <w:p w14:paraId="38183A2E" w14:textId="16A75BA6" w:rsidR="00601595" w:rsidRPr="00A06CD2" w:rsidRDefault="00601595" w:rsidP="00A06CD2"/>
    <w:sectPr w:rsidR="00601595" w:rsidRPr="00A06CD2" w:rsidSect="00B4481F">
      <w:headerReference w:type="default" r:id="rId17"/>
      <w:footerReference w:type="default" r:id="rId18"/>
      <w:pgSz w:w="12240" w:h="15840"/>
      <w:pgMar w:top="1440" w:right="1440" w:bottom="72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6209F8" w14:textId="77777777" w:rsidR="00563958" w:rsidRDefault="00563958" w:rsidP="009877A1">
      <w:pPr>
        <w:spacing w:after="0" w:line="240" w:lineRule="auto"/>
      </w:pPr>
      <w:r>
        <w:separator/>
      </w:r>
    </w:p>
  </w:endnote>
  <w:endnote w:type="continuationSeparator" w:id="0">
    <w:p w14:paraId="4303A11D" w14:textId="77777777" w:rsidR="00563958" w:rsidRDefault="00563958" w:rsidP="009877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66317050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4BCC815" w14:textId="77777777" w:rsidR="00E8319E" w:rsidRDefault="00E8319E" w:rsidP="003A0ABD">
        <w:pPr>
          <w:pStyle w:val="Footer"/>
          <w:pBdr>
            <w:top w:val="single" w:sz="4" w:space="0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405C9">
          <w:rPr>
            <w:noProof/>
          </w:rPr>
          <w:t>4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0954C824" w14:textId="77777777" w:rsidR="00E8319E" w:rsidRDefault="00E831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2F6F79" w14:textId="77777777" w:rsidR="00563958" w:rsidRDefault="00563958" w:rsidP="009877A1">
      <w:pPr>
        <w:spacing w:after="0" w:line="240" w:lineRule="auto"/>
      </w:pPr>
      <w:r>
        <w:separator/>
      </w:r>
    </w:p>
  </w:footnote>
  <w:footnote w:type="continuationSeparator" w:id="0">
    <w:p w14:paraId="4A929FCD" w14:textId="77777777" w:rsidR="00563958" w:rsidRDefault="00563958" w:rsidP="009877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2CD259" w14:textId="3BEE9A57" w:rsidR="00E8319E" w:rsidRPr="006A1BB8" w:rsidRDefault="00EB48A7" w:rsidP="00820AEC">
    <w:pPr>
      <w:spacing w:after="0" w:line="240" w:lineRule="auto"/>
      <w:contextualSpacing/>
      <w:rPr>
        <w:rFonts w:cstheme="minorHAnsi"/>
        <w:sz w:val="24"/>
        <w:szCs w:val="24"/>
      </w:rPr>
    </w:pPr>
    <w:proofErr w:type="spellStart"/>
    <w:r>
      <w:rPr>
        <w:rFonts w:cstheme="minorHAnsi"/>
        <w:sz w:val="24"/>
        <w:szCs w:val="24"/>
      </w:rPr>
      <w:t>Afeefah</w:t>
    </w:r>
    <w:proofErr w:type="spellEnd"/>
    <w:r>
      <w:rPr>
        <w:rFonts w:cstheme="minorHAnsi"/>
        <w:sz w:val="24"/>
        <w:szCs w:val="24"/>
      </w:rPr>
      <w:t xml:space="preserve"> Manzoor</w:t>
    </w:r>
    <w:r w:rsidR="00E8319E">
      <w:rPr>
        <w:rFonts w:cstheme="minorHAnsi"/>
        <w:sz w:val="24"/>
        <w:szCs w:val="24"/>
      </w:rPr>
      <w:tab/>
    </w:r>
    <w:r>
      <w:rPr>
        <w:rFonts w:cstheme="minorHAnsi"/>
        <w:sz w:val="24"/>
        <w:szCs w:val="24"/>
      </w:rPr>
      <w:tab/>
    </w:r>
    <w:r>
      <w:rPr>
        <w:rFonts w:cstheme="minorHAnsi"/>
        <w:sz w:val="24"/>
        <w:szCs w:val="24"/>
      </w:rPr>
      <w:tab/>
    </w:r>
    <w:r>
      <w:rPr>
        <w:rFonts w:cstheme="minorHAnsi"/>
        <w:sz w:val="24"/>
        <w:szCs w:val="24"/>
      </w:rPr>
      <w:tab/>
    </w:r>
    <w:r w:rsidR="007405C9">
      <w:rPr>
        <w:rFonts w:cstheme="minorHAnsi"/>
        <w:sz w:val="24"/>
        <w:szCs w:val="24"/>
      </w:rPr>
      <w:t>LAB</w:t>
    </w:r>
    <w:r w:rsidR="00586788">
      <w:rPr>
        <w:rFonts w:cstheme="minorHAnsi"/>
        <w:sz w:val="24"/>
        <w:szCs w:val="24"/>
      </w:rPr>
      <w:t>#</w:t>
    </w:r>
    <w:r w:rsidR="008F6B7D">
      <w:rPr>
        <w:rFonts w:cstheme="minorHAnsi"/>
        <w:sz w:val="24"/>
        <w:szCs w:val="24"/>
      </w:rPr>
      <w:t>4</w:t>
    </w:r>
    <w:r w:rsidR="00E8319E">
      <w:rPr>
        <w:rFonts w:cstheme="minorHAnsi"/>
        <w:sz w:val="24"/>
        <w:szCs w:val="24"/>
      </w:rPr>
      <w:tab/>
    </w:r>
    <w:r>
      <w:rPr>
        <w:rFonts w:cstheme="minorHAnsi"/>
        <w:sz w:val="24"/>
        <w:szCs w:val="24"/>
      </w:rPr>
      <w:tab/>
    </w:r>
    <w:r>
      <w:rPr>
        <w:rFonts w:cstheme="minorHAnsi"/>
        <w:sz w:val="24"/>
        <w:szCs w:val="24"/>
      </w:rPr>
      <w:tab/>
    </w:r>
    <w:r>
      <w:rPr>
        <w:rFonts w:cstheme="minorHAnsi"/>
        <w:sz w:val="24"/>
        <w:szCs w:val="24"/>
      </w:rPr>
      <w:tab/>
      <w:t>12,11</w:t>
    </w:r>
    <w:r w:rsidR="00586788">
      <w:rPr>
        <w:rFonts w:cstheme="minorHAnsi"/>
        <w:sz w:val="24"/>
        <w:szCs w:val="24"/>
      </w:rPr>
      <w:t>, 2020</w:t>
    </w:r>
  </w:p>
  <w:p w14:paraId="368E6C03" w14:textId="77777777" w:rsidR="00E8319E" w:rsidRDefault="00E831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8E714B"/>
    <w:multiLevelType w:val="hybridMultilevel"/>
    <w:tmpl w:val="1C262D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C415D0"/>
    <w:multiLevelType w:val="multilevel"/>
    <w:tmpl w:val="2842DA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C5B2EA9"/>
    <w:multiLevelType w:val="hybridMultilevel"/>
    <w:tmpl w:val="D6D408F8"/>
    <w:lvl w:ilvl="0" w:tplc="F580ED2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D1766D8"/>
    <w:multiLevelType w:val="multilevel"/>
    <w:tmpl w:val="51C211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03A271C"/>
    <w:multiLevelType w:val="multilevel"/>
    <w:tmpl w:val="2256AE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46E7F15"/>
    <w:multiLevelType w:val="multilevel"/>
    <w:tmpl w:val="AEDA75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ind w:left="990" w:hanging="360"/>
      </w:pPr>
      <w:rPr>
        <w:rFonts w:asciiTheme="minorHAnsi" w:eastAsia="Times New Roman" w:hAnsiTheme="minorHAnsi" w:cstheme="minorHAnsi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48F7678"/>
    <w:multiLevelType w:val="hybridMultilevel"/>
    <w:tmpl w:val="EBCECDDE"/>
    <w:lvl w:ilvl="0" w:tplc="8D1E1B12">
      <w:start w:val="2"/>
      <w:numFmt w:val="upperLetter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5B3B7E"/>
    <w:multiLevelType w:val="multilevel"/>
    <w:tmpl w:val="3D8469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BBF2D07"/>
    <w:multiLevelType w:val="multilevel"/>
    <w:tmpl w:val="5E5A23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8875C3"/>
    <w:multiLevelType w:val="hybridMultilevel"/>
    <w:tmpl w:val="14E0548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F5E1D65"/>
    <w:multiLevelType w:val="hybridMultilevel"/>
    <w:tmpl w:val="EF1473D6"/>
    <w:lvl w:ilvl="0" w:tplc="35B0EB02">
      <w:start w:val="1"/>
      <w:numFmt w:val="decimal"/>
      <w:lvlText w:val="%1."/>
      <w:lvlJc w:val="left"/>
      <w:pPr>
        <w:ind w:left="810" w:hanging="360"/>
      </w:pPr>
      <w:rPr>
        <w:rFonts w:asciiTheme="majorHAnsi" w:eastAsiaTheme="minorHAnsi" w:hAnsiTheme="majorHAnsi" w:cstheme="majorHAnsi"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1" w15:restartNumberingAfterBreak="0">
    <w:nsid w:val="20FB694F"/>
    <w:multiLevelType w:val="multilevel"/>
    <w:tmpl w:val="7BCA79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88369BA"/>
    <w:multiLevelType w:val="multilevel"/>
    <w:tmpl w:val="84786F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04D3DE1"/>
    <w:multiLevelType w:val="multilevel"/>
    <w:tmpl w:val="1F568E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12D4BFB"/>
    <w:multiLevelType w:val="multilevel"/>
    <w:tmpl w:val="46B633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1FA0696"/>
    <w:multiLevelType w:val="hybridMultilevel"/>
    <w:tmpl w:val="F1DC10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5F0646F"/>
    <w:multiLevelType w:val="multilevel"/>
    <w:tmpl w:val="8BBAE4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BC40CB3"/>
    <w:multiLevelType w:val="hybridMultilevel"/>
    <w:tmpl w:val="158CECB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D02F6B6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EE9242D"/>
    <w:multiLevelType w:val="hybridMultilevel"/>
    <w:tmpl w:val="200E2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9B6A35"/>
    <w:multiLevelType w:val="hybridMultilevel"/>
    <w:tmpl w:val="2E40BE4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7CD4889"/>
    <w:multiLevelType w:val="hybridMultilevel"/>
    <w:tmpl w:val="BC00F9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EBB178B"/>
    <w:multiLevelType w:val="hybridMultilevel"/>
    <w:tmpl w:val="9E3A9B4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042EC1"/>
    <w:multiLevelType w:val="hybridMultilevel"/>
    <w:tmpl w:val="D37AAF04"/>
    <w:lvl w:ilvl="0" w:tplc="DD267412">
      <w:start w:val="1"/>
      <w:numFmt w:val="decimal"/>
      <w:lvlText w:val="%1."/>
      <w:lvlJc w:val="left"/>
      <w:pPr>
        <w:ind w:left="360" w:hanging="360"/>
      </w:pPr>
      <w:rPr>
        <w:rFonts w:ascii="Arial" w:eastAsiaTheme="minorHAnsi" w:hAnsi="Arial" w:cs="Arial" w:hint="default"/>
        <w:b w:val="0"/>
        <w:bCs w:val="0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85E4CED"/>
    <w:multiLevelType w:val="hybridMultilevel"/>
    <w:tmpl w:val="1A58F56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82775D"/>
    <w:multiLevelType w:val="multilevel"/>
    <w:tmpl w:val="D7F801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1960714"/>
    <w:multiLevelType w:val="multilevel"/>
    <w:tmpl w:val="84C28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1FB338B"/>
    <w:multiLevelType w:val="multilevel"/>
    <w:tmpl w:val="4C8AD5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2F34C6C"/>
    <w:multiLevelType w:val="multilevel"/>
    <w:tmpl w:val="23863C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54427EB"/>
    <w:multiLevelType w:val="hybridMultilevel"/>
    <w:tmpl w:val="42229600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5566638"/>
    <w:multiLevelType w:val="multilevel"/>
    <w:tmpl w:val="755A9B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DE42035"/>
    <w:multiLevelType w:val="hybridMultilevel"/>
    <w:tmpl w:val="9230AC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A7D5C67"/>
    <w:multiLevelType w:val="hybridMultilevel"/>
    <w:tmpl w:val="4E64CA7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EA56144"/>
    <w:multiLevelType w:val="hybridMultilevel"/>
    <w:tmpl w:val="6550036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14"/>
  </w:num>
  <w:num w:numId="3">
    <w:abstractNumId w:val="1"/>
  </w:num>
  <w:num w:numId="4">
    <w:abstractNumId w:val="24"/>
  </w:num>
  <w:num w:numId="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9"/>
  </w:num>
  <w:num w:numId="7">
    <w:abstractNumId w:val="20"/>
  </w:num>
  <w:num w:numId="8">
    <w:abstractNumId w:val="13"/>
  </w:num>
  <w:num w:numId="9">
    <w:abstractNumId w:val="16"/>
  </w:num>
  <w:num w:numId="10">
    <w:abstractNumId w:val="8"/>
  </w:num>
  <w:num w:numId="11">
    <w:abstractNumId w:val="4"/>
  </w:num>
  <w:num w:numId="12">
    <w:abstractNumId w:val="0"/>
  </w:num>
  <w:num w:numId="13">
    <w:abstractNumId w:val="30"/>
  </w:num>
  <w:num w:numId="14">
    <w:abstractNumId w:val="17"/>
  </w:num>
  <w:num w:numId="15">
    <w:abstractNumId w:val="18"/>
  </w:num>
  <w:num w:numId="16">
    <w:abstractNumId w:val="23"/>
  </w:num>
  <w:num w:numId="17">
    <w:abstractNumId w:val="2"/>
  </w:num>
  <w:num w:numId="18">
    <w:abstractNumId w:val="32"/>
  </w:num>
  <w:num w:numId="19">
    <w:abstractNumId w:val="28"/>
  </w:num>
  <w:num w:numId="20">
    <w:abstractNumId w:val="31"/>
  </w:num>
  <w:num w:numId="21">
    <w:abstractNumId w:val="6"/>
  </w:num>
  <w:num w:numId="22">
    <w:abstractNumId w:val="19"/>
  </w:num>
  <w:num w:numId="23">
    <w:abstractNumId w:val="25"/>
  </w:num>
  <w:num w:numId="24">
    <w:abstractNumId w:val="27"/>
  </w:num>
  <w:num w:numId="25">
    <w:abstractNumId w:val="22"/>
  </w:num>
  <w:num w:numId="26">
    <w:abstractNumId w:val="29"/>
  </w:num>
  <w:num w:numId="27">
    <w:abstractNumId w:val="21"/>
  </w:num>
  <w:num w:numId="28">
    <w:abstractNumId w:val="12"/>
  </w:num>
  <w:num w:numId="29">
    <w:abstractNumId w:val="10"/>
  </w:num>
  <w:num w:numId="30">
    <w:abstractNumId w:val="11"/>
  </w:num>
  <w:num w:numId="31">
    <w:abstractNumId w:val="7"/>
  </w:num>
  <w:num w:numId="32">
    <w:abstractNumId w:val="3"/>
  </w:num>
  <w:num w:numId="33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3NDG0sLQ0NzUyMDNQ0lEKTi0uzszPAykwrAUA7gysIiwAAAA="/>
  </w:docVars>
  <w:rsids>
    <w:rsidRoot w:val="006E258D"/>
    <w:rsid w:val="00031BEE"/>
    <w:rsid w:val="000A41B1"/>
    <w:rsid w:val="000D68EE"/>
    <w:rsid w:val="000E291F"/>
    <w:rsid w:val="00153868"/>
    <w:rsid w:val="001D34CB"/>
    <w:rsid w:val="001F0814"/>
    <w:rsid w:val="001F682E"/>
    <w:rsid w:val="00200B80"/>
    <w:rsid w:val="002464ED"/>
    <w:rsid w:val="002575A3"/>
    <w:rsid w:val="0027347B"/>
    <w:rsid w:val="002863CF"/>
    <w:rsid w:val="002A22FE"/>
    <w:rsid w:val="002D042D"/>
    <w:rsid w:val="002F57C7"/>
    <w:rsid w:val="00322841"/>
    <w:rsid w:val="0033002F"/>
    <w:rsid w:val="003848E3"/>
    <w:rsid w:val="003A0ABD"/>
    <w:rsid w:val="003A2150"/>
    <w:rsid w:val="003B4441"/>
    <w:rsid w:val="003C6C91"/>
    <w:rsid w:val="00420C58"/>
    <w:rsid w:val="00462AB9"/>
    <w:rsid w:val="004B3999"/>
    <w:rsid w:val="004B70D3"/>
    <w:rsid w:val="004D55A8"/>
    <w:rsid w:val="004E490E"/>
    <w:rsid w:val="00563958"/>
    <w:rsid w:val="0057212B"/>
    <w:rsid w:val="00586788"/>
    <w:rsid w:val="0058781C"/>
    <w:rsid w:val="005B547A"/>
    <w:rsid w:val="005D3C66"/>
    <w:rsid w:val="005D5A15"/>
    <w:rsid w:val="005D7830"/>
    <w:rsid w:val="005F00C1"/>
    <w:rsid w:val="00601595"/>
    <w:rsid w:val="006048FC"/>
    <w:rsid w:val="00615481"/>
    <w:rsid w:val="006A1BB8"/>
    <w:rsid w:val="006A4A8B"/>
    <w:rsid w:val="006E258D"/>
    <w:rsid w:val="007013DF"/>
    <w:rsid w:val="0070645B"/>
    <w:rsid w:val="007405C9"/>
    <w:rsid w:val="007A0FA6"/>
    <w:rsid w:val="00815A49"/>
    <w:rsid w:val="00820AEC"/>
    <w:rsid w:val="00843745"/>
    <w:rsid w:val="00857645"/>
    <w:rsid w:val="008738A6"/>
    <w:rsid w:val="00876646"/>
    <w:rsid w:val="0087720A"/>
    <w:rsid w:val="00881622"/>
    <w:rsid w:val="00890481"/>
    <w:rsid w:val="008D7395"/>
    <w:rsid w:val="008F6B7D"/>
    <w:rsid w:val="00900204"/>
    <w:rsid w:val="00917503"/>
    <w:rsid w:val="00920DB5"/>
    <w:rsid w:val="009877A1"/>
    <w:rsid w:val="009C43B2"/>
    <w:rsid w:val="009E40E9"/>
    <w:rsid w:val="00A06CD2"/>
    <w:rsid w:val="00A3634B"/>
    <w:rsid w:val="00A47F36"/>
    <w:rsid w:val="00A76BC6"/>
    <w:rsid w:val="00AA10C8"/>
    <w:rsid w:val="00AA7F71"/>
    <w:rsid w:val="00AC0EE9"/>
    <w:rsid w:val="00AC2878"/>
    <w:rsid w:val="00B06405"/>
    <w:rsid w:val="00B4481F"/>
    <w:rsid w:val="00B46502"/>
    <w:rsid w:val="00BB36E9"/>
    <w:rsid w:val="00BB7EBA"/>
    <w:rsid w:val="00C01BF9"/>
    <w:rsid w:val="00C3083B"/>
    <w:rsid w:val="00C616A5"/>
    <w:rsid w:val="00CC32C7"/>
    <w:rsid w:val="00CE01AB"/>
    <w:rsid w:val="00CE3490"/>
    <w:rsid w:val="00D17B60"/>
    <w:rsid w:val="00D24FCE"/>
    <w:rsid w:val="00DC3F22"/>
    <w:rsid w:val="00E23B8C"/>
    <w:rsid w:val="00E2766F"/>
    <w:rsid w:val="00E3048A"/>
    <w:rsid w:val="00E4098C"/>
    <w:rsid w:val="00E5400D"/>
    <w:rsid w:val="00E8319E"/>
    <w:rsid w:val="00EA5CDA"/>
    <w:rsid w:val="00EB48A7"/>
    <w:rsid w:val="00EB761F"/>
    <w:rsid w:val="00EE56AF"/>
    <w:rsid w:val="00F1148E"/>
    <w:rsid w:val="00F13C7D"/>
    <w:rsid w:val="00F226FE"/>
    <w:rsid w:val="00F32E2E"/>
    <w:rsid w:val="00F640C3"/>
    <w:rsid w:val="00F71D88"/>
    <w:rsid w:val="00FB4C20"/>
    <w:rsid w:val="00FC36A9"/>
    <w:rsid w:val="00FE59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0D6CC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877A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877A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877A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01BF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g-scope">
    <w:name w:val="ng-scope"/>
    <w:basedOn w:val="Normal"/>
    <w:rsid w:val="006A1B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A1BB8"/>
    <w:rPr>
      <w:b/>
      <w:bCs/>
    </w:rPr>
  </w:style>
  <w:style w:type="paragraph" w:styleId="ListParagraph">
    <w:name w:val="List Paragraph"/>
    <w:basedOn w:val="Normal"/>
    <w:uiPriority w:val="34"/>
    <w:qFormat/>
    <w:rsid w:val="006A1BB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877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7A1"/>
  </w:style>
  <w:style w:type="paragraph" w:styleId="Footer">
    <w:name w:val="footer"/>
    <w:basedOn w:val="Normal"/>
    <w:link w:val="FooterChar"/>
    <w:uiPriority w:val="99"/>
    <w:unhideWhenUsed/>
    <w:rsid w:val="009877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7A1"/>
  </w:style>
  <w:style w:type="character" w:customStyle="1" w:styleId="Heading1Char">
    <w:name w:val="Heading 1 Char"/>
    <w:basedOn w:val="DefaultParagraphFont"/>
    <w:link w:val="Heading1"/>
    <w:uiPriority w:val="9"/>
    <w:rsid w:val="009877A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9877A1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3B4441"/>
    <w:pPr>
      <w:tabs>
        <w:tab w:val="right" w:leader="dot" w:pos="9350"/>
      </w:tabs>
      <w:spacing w:after="100"/>
      <w:ind w:left="-54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3B4441"/>
    <w:pPr>
      <w:tabs>
        <w:tab w:val="right" w:leader="dot" w:pos="9360"/>
      </w:tabs>
      <w:spacing w:after="100"/>
      <w:ind w:left="-63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9877A1"/>
    <w:pPr>
      <w:spacing w:after="100"/>
      <w:ind w:left="440"/>
    </w:pPr>
    <w:rPr>
      <w:rFonts w:eastAsiaTheme="minorEastAsia" w:cs="Times New Roman"/>
    </w:rPr>
  </w:style>
  <w:style w:type="character" w:styleId="Hyperlink">
    <w:name w:val="Hyperlink"/>
    <w:basedOn w:val="DefaultParagraphFont"/>
    <w:uiPriority w:val="99"/>
    <w:unhideWhenUsed/>
    <w:rsid w:val="009877A1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9877A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877A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IntenseEmphasis">
    <w:name w:val="Intense Emphasis"/>
    <w:basedOn w:val="DefaultParagraphFont"/>
    <w:uiPriority w:val="21"/>
    <w:qFormat/>
    <w:rsid w:val="003A0ABD"/>
    <w:rPr>
      <w:i/>
      <w:iCs/>
      <w:color w:val="5B9BD5" w:themeColor="accent1"/>
    </w:rPr>
  </w:style>
  <w:style w:type="character" w:styleId="Emphasis">
    <w:name w:val="Emphasis"/>
    <w:basedOn w:val="DefaultParagraphFont"/>
    <w:uiPriority w:val="20"/>
    <w:qFormat/>
    <w:rsid w:val="00C01BF9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rsid w:val="00C01BF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grame">
    <w:name w:val="grame"/>
    <w:basedOn w:val="DefaultParagraphFont"/>
    <w:rsid w:val="000D68EE"/>
  </w:style>
  <w:style w:type="character" w:customStyle="1" w:styleId="t">
    <w:name w:val="t"/>
    <w:basedOn w:val="DefaultParagraphFont"/>
    <w:rsid w:val="000D68EE"/>
  </w:style>
  <w:style w:type="paragraph" w:styleId="NormalWeb">
    <w:name w:val="Normal (Web)"/>
    <w:basedOn w:val="Normal"/>
    <w:uiPriority w:val="99"/>
    <w:unhideWhenUsed/>
    <w:rsid w:val="009E40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33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8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8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9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0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09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0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6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0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1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67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80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80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2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37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201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14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95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4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90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2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8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0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46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0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92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9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57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12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5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6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1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45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0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7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0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87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9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1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7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0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51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0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8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6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89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7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2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3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64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27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7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1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3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3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1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9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9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6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33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5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06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8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3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8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6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22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8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22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09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85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9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70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6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5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8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2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7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4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3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8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8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95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1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9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74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8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73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6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7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3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7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62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8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3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4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32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87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8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68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1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3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3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6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7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80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8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518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50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8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2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38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27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55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7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0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6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83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80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3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56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6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4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36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07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5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60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7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4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4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5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4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80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40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8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4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9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1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5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8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36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8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85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34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5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0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1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84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57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0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75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82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1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9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5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93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6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34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13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25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5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66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24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75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9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7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0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9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79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7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91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9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8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0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9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77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3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7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6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18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7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2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9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1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8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53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1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6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39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4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9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5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7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4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4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60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6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2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9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5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82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06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98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61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8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67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884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0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5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9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9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7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8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5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98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81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5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1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54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3845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2186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9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0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7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7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2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95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36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46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1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72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8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4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9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68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1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8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67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0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0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8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07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5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3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24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3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8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29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3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3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6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52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10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5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52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93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6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9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7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7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5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2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9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8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4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5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1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5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8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9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76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5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2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1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93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08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6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3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4F19B9-AC25-4B90-8AB7-8DE7A10A98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00</Words>
  <Characters>114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2-12T03:27:00Z</dcterms:created>
  <dcterms:modified xsi:type="dcterms:W3CDTF">2020-12-12T04:17:00Z</dcterms:modified>
</cp:coreProperties>
</file>